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AAFB9D" w14:textId="3972EA39" w:rsidR="00AD6E09" w:rsidRDefault="00AD6E09" w:rsidP="00AD6E09">
      <w:pPr>
        <w:pStyle w:val="FirstParagraph"/>
        <w:jc w:val="center"/>
        <w:rPr>
          <w:b/>
          <w:bCs/>
        </w:rPr>
      </w:pPr>
      <w:r w:rsidRPr="00AD6E09">
        <w:rPr>
          <w:b/>
          <w:bCs/>
        </w:rPr>
        <w:t>Task – 2</w:t>
      </w:r>
    </w:p>
    <w:p w14:paraId="254AEB16" w14:textId="77777777" w:rsidR="00AD6E09" w:rsidRPr="00AD6E09" w:rsidRDefault="00AD6E09" w:rsidP="00AD6E09">
      <w:pPr>
        <w:pStyle w:val="BodyText"/>
      </w:pPr>
    </w:p>
    <w:p w14:paraId="29AB0874" w14:textId="5AD1049E" w:rsidR="00107095" w:rsidRDefault="00000000">
      <w:pPr>
        <w:pStyle w:val="FirstParagraph"/>
      </w:pPr>
      <w:r>
        <w:t>Spaceship Titanic Prediction using Random Forest</w:t>
      </w:r>
    </w:p>
    <w:p w14:paraId="21700ACE" w14:textId="77777777" w:rsidR="00107095" w:rsidRDefault="00000000">
      <w:pPr>
        <w:pStyle w:val="BodyText"/>
      </w:pPr>
      <w:r>
        <w:t>Objective: Predict whether passengers were transported to another dimension based on personal and travel features.</w:t>
      </w:r>
    </w:p>
    <w:p w14:paraId="625B514F" w14:textId="77777777" w:rsidR="00107095" w:rsidRDefault="00000000">
      <w:pPr>
        <w:pStyle w:val="BodyText"/>
      </w:pPr>
      <w:r>
        <w:t>Dataset: train.csv (with target Transported) and test.csv (for predictions).</w:t>
      </w:r>
    </w:p>
    <w:p w14:paraId="644B20AF" w14:textId="77777777" w:rsidR="00107095" w:rsidRDefault="00000000">
      <w:pPr>
        <w:pStyle w:val="BodyText"/>
      </w:pPr>
      <w:r>
        <w:t>Libraries: Pandas, scikit-learn.</w:t>
      </w:r>
    </w:p>
    <w:p w14:paraId="3131C360" w14:textId="77777777" w:rsidR="00107095" w:rsidRDefault="00000000">
      <w:pPr>
        <w:pStyle w:val="BodyText"/>
      </w:pPr>
      <w:r>
        <w:t>Data Preprocessing: - Fill missing values for categorical features (HomePlanet, Destination, CryoSleep, VIP) and numerical features (Age). - Replace missing spending values (RoomService, FoodCourt, ShoppingMall, Spa, VRDeck) with 0.</w:t>
      </w:r>
    </w:p>
    <w:p w14:paraId="5D20FFA2" w14:textId="77777777" w:rsidR="00107095" w:rsidRDefault="00000000">
      <w:pPr>
        <w:pStyle w:val="BodyText"/>
      </w:pPr>
      <w:r>
        <w:t>Feature Engineering: - TotalSpend = sum of all spending columns.</w:t>
      </w:r>
    </w:p>
    <w:p w14:paraId="55FBC7D0" w14:textId="77777777" w:rsidR="00107095" w:rsidRDefault="00000000">
      <w:pPr>
        <w:pStyle w:val="BodyText"/>
      </w:pPr>
      <w:r>
        <w:t>Encoding: Label encoding for categorical variables.</w:t>
      </w:r>
    </w:p>
    <w:p w14:paraId="372D47DC" w14:textId="77777777" w:rsidR="00107095" w:rsidRDefault="00000000">
      <w:pPr>
        <w:pStyle w:val="BodyText"/>
      </w:pPr>
      <w:r>
        <w:t>Model: RandomForestClassifier with n_estimators=200.</w:t>
      </w:r>
    </w:p>
    <w:p w14:paraId="5F2A9FD5" w14:textId="77777777" w:rsidR="00107095" w:rsidRDefault="00000000">
      <w:pPr>
        <w:pStyle w:val="BodyText"/>
      </w:pPr>
      <w:r>
        <w:t>Validation: Train-test split (80-20) for evaluation.</w:t>
      </w:r>
    </w:p>
    <w:p w14:paraId="01429137" w14:textId="77777777" w:rsidR="00107095" w:rsidRDefault="00000000">
      <w:pPr>
        <w:pStyle w:val="BodyText"/>
      </w:pPr>
      <w:r>
        <w:t>Training: Fit model on training data.</w:t>
      </w:r>
    </w:p>
    <w:p w14:paraId="71C98E7E" w14:textId="77777777" w:rsidR="00107095" w:rsidRDefault="00000000">
      <w:pPr>
        <w:pStyle w:val="BodyText"/>
      </w:pPr>
      <w:r>
        <w:t>Evaluation: Calculate accuracy on validation set.</w:t>
      </w:r>
    </w:p>
    <w:p w14:paraId="5C6C7BB9" w14:textId="77777777" w:rsidR="00107095" w:rsidRDefault="00000000">
      <w:pPr>
        <w:pStyle w:val="BodyText"/>
      </w:pPr>
      <w:r>
        <w:t>Final Model: Fit on entire training dataset.</w:t>
      </w:r>
    </w:p>
    <w:p w14:paraId="48D348A4" w14:textId="77777777" w:rsidR="00107095" w:rsidRDefault="00000000">
      <w:pPr>
        <w:pStyle w:val="BodyText"/>
      </w:pPr>
      <w:r>
        <w:t>Submission: Predict on test data and save submission.csv.</w:t>
      </w:r>
    </w:p>
    <w:p w14:paraId="6C968CA6" w14:textId="77777777" w:rsidR="00107095" w:rsidRDefault="00000000">
      <w:pPr>
        <w:pStyle w:val="BodyText"/>
      </w:pPr>
      <w:r>
        <w:t>Result: submission.csv ready for submission.</w:t>
      </w:r>
    </w:p>
    <w:p w14:paraId="40588261" w14:textId="62604096" w:rsidR="00AD6E09" w:rsidRDefault="00AD6E09">
      <w:pPr>
        <w:pStyle w:val="BodyText"/>
      </w:pPr>
      <w:r>
        <w:rPr>
          <w:noProof/>
        </w:rPr>
        <w:lastRenderedPageBreak/>
        <w:drawing>
          <wp:inline distT="0" distB="0" distL="0" distR="0" wp14:anchorId="219AB826" wp14:editId="59995903">
            <wp:extent cx="6026150" cy="3120390"/>
            <wp:effectExtent l="0" t="0" r="0" b="0"/>
            <wp:docPr id="14100419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041946" name="Picture 1410041946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6150" cy="312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D6E0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AC6F53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54511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07095"/>
    <w:rsid w:val="00107095"/>
    <w:rsid w:val="00AD6E09"/>
    <w:rsid w:val="00E27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653C6"/>
  <w15:docId w15:val="{EF06364E-9A71-4FB3-862E-1389A064B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5</Words>
  <Characters>833</Characters>
  <Application>Microsoft Office Word</Application>
  <DocSecurity>0</DocSecurity>
  <Lines>6</Lines>
  <Paragraphs>1</Paragraphs>
  <ScaleCrop>false</ScaleCrop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slan alamzaibkhan</dc:creator>
  <cp:keywords/>
  <cp:lastModifiedBy>arslan alamzaibkhan</cp:lastModifiedBy>
  <cp:revision>2</cp:revision>
  <dcterms:created xsi:type="dcterms:W3CDTF">2025-10-03T11:43:00Z</dcterms:created>
  <dcterms:modified xsi:type="dcterms:W3CDTF">2025-10-03T11:43:00Z</dcterms:modified>
</cp:coreProperties>
</file>